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008B" w:rsidRPr="00701A5D" w:rsidRDefault="000B008B" w:rsidP="00701A5D">
      <w:pPr>
        <w:jc w:val="center"/>
        <w:rPr>
          <w:rFonts w:cs="Calibri"/>
          <w:b/>
          <w:sz w:val="18"/>
          <w:szCs w:val="18"/>
        </w:rPr>
      </w:pPr>
      <w:bookmarkStart w:id="0" w:name="_GoBack"/>
      <w:bookmarkEnd w:id="0"/>
      <w:r w:rsidRPr="00701A5D">
        <w:rPr>
          <w:rFonts w:cs="Calibri"/>
          <w:b/>
          <w:sz w:val="18"/>
          <w:szCs w:val="18"/>
        </w:rPr>
        <w:t>Kody zajęć (przedmiotów) prowadzonych w MS Teams</w:t>
      </w:r>
    </w:p>
    <w:p w:rsidR="000B008B" w:rsidRDefault="000B008B">
      <w:pPr>
        <w:rPr>
          <w:rFonts w:cs="Calibri"/>
          <w:b/>
          <w:sz w:val="18"/>
          <w:szCs w:val="18"/>
        </w:rPr>
      </w:pPr>
    </w:p>
    <w:p w:rsidR="000B008B" w:rsidRPr="00701A5D" w:rsidRDefault="000B008B">
      <w:pPr>
        <w:rPr>
          <w:rFonts w:cs="Calibri"/>
          <w:sz w:val="18"/>
          <w:szCs w:val="18"/>
        </w:rPr>
      </w:pPr>
      <w:r w:rsidRPr="00701A5D">
        <w:rPr>
          <w:rFonts w:cs="Calibri"/>
          <w:b/>
          <w:sz w:val="18"/>
          <w:szCs w:val="18"/>
        </w:rPr>
        <w:t>Kierunek</w:t>
      </w:r>
      <w:r w:rsidRPr="00701A5D">
        <w:rPr>
          <w:rFonts w:cs="Calibri"/>
          <w:sz w:val="18"/>
          <w:szCs w:val="18"/>
        </w:rPr>
        <w:t xml:space="preserve">: </w:t>
      </w:r>
      <w:r>
        <w:rPr>
          <w:rFonts w:cs="Calibri"/>
          <w:sz w:val="18"/>
          <w:szCs w:val="18"/>
        </w:rPr>
        <w:t>Filologia angielska</w:t>
      </w:r>
    </w:p>
    <w:p w:rsidR="000B008B" w:rsidRDefault="000B008B">
      <w:pPr>
        <w:rPr>
          <w:rFonts w:cs="Calibri"/>
          <w:sz w:val="18"/>
          <w:szCs w:val="18"/>
        </w:rPr>
      </w:pPr>
      <w:r>
        <w:rPr>
          <w:rFonts w:cs="Calibri"/>
          <w:b/>
          <w:sz w:val="18"/>
          <w:szCs w:val="18"/>
        </w:rPr>
        <w:t>Poziom studiów</w:t>
      </w:r>
      <w:r w:rsidRPr="00701A5D">
        <w:rPr>
          <w:rFonts w:cs="Calibri"/>
          <w:sz w:val="18"/>
          <w:szCs w:val="18"/>
        </w:rPr>
        <w:t xml:space="preserve">:  </w:t>
      </w:r>
      <w:r>
        <w:rPr>
          <w:rFonts w:cs="Calibri"/>
          <w:sz w:val="18"/>
          <w:szCs w:val="18"/>
        </w:rPr>
        <w:t>pierwszego stopnia</w:t>
      </w:r>
    </w:p>
    <w:p w:rsidR="000B008B" w:rsidRPr="00701A5D" w:rsidRDefault="000B008B">
      <w:pPr>
        <w:rPr>
          <w:rFonts w:cs="Calibri"/>
          <w:sz w:val="18"/>
          <w:szCs w:val="18"/>
        </w:rPr>
      </w:pPr>
      <w:r w:rsidRPr="00701A5D">
        <w:rPr>
          <w:rFonts w:cs="Calibri"/>
          <w:b/>
          <w:sz w:val="18"/>
          <w:szCs w:val="18"/>
        </w:rPr>
        <w:t>Rok studiów</w:t>
      </w:r>
      <w:r>
        <w:rPr>
          <w:rFonts w:cs="Calibri"/>
          <w:sz w:val="18"/>
          <w:szCs w:val="18"/>
        </w:rPr>
        <w:t>: 3</w:t>
      </w:r>
    </w:p>
    <w:p w:rsidR="000B008B" w:rsidRPr="00701A5D" w:rsidRDefault="000B008B">
      <w:pPr>
        <w:rPr>
          <w:rFonts w:cs="Calibri"/>
          <w:sz w:val="18"/>
          <w:szCs w:val="18"/>
        </w:rPr>
      </w:pPr>
      <w:r w:rsidRPr="00701A5D">
        <w:rPr>
          <w:rFonts w:cs="Calibri"/>
          <w:b/>
          <w:sz w:val="18"/>
          <w:szCs w:val="18"/>
        </w:rPr>
        <w:t>Forma</w:t>
      </w:r>
      <w:r w:rsidRPr="00701A5D">
        <w:rPr>
          <w:rFonts w:cs="Calibri"/>
          <w:sz w:val="18"/>
          <w:szCs w:val="18"/>
        </w:rPr>
        <w:t>: niestacjonarna</w:t>
      </w:r>
    </w:p>
    <w:p w:rsidR="000B008B" w:rsidRPr="00701A5D" w:rsidRDefault="000B008B">
      <w:pPr>
        <w:rPr>
          <w:rFonts w:cs="Calibri"/>
          <w:sz w:val="18"/>
          <w:szCs w:val="18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567"/>
        <w:gridCol w:w="3686"/>
        <w:gridCol w:w="3260"/>
        <w:gridCol w:w="1985"/>
      </w:tblGrid>
      <w:tr w:rsidR="000B008B" w:rsidRPr="006A499A" w:rsidTr="006A499A">
        <w:tc>
          <w:tcPr>
            <w:tcW w:w="567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Lp.</w:t>
            </w:r>
          </w:p>
        </w:tc>
        <w:tc>
          <w:tcPr>
            <w:tcW w:w="3686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Nazwa przedmiotu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Nazwisko i imię wykładowcy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Kod zespołu</w:t>
            </w:r>
          </w:p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na MS Teams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Język włoski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Mgr Agnieszka Słobod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 lihsac1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Metodologie studiów kulturowych: Przedstawienia wizualne I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Krystian Grądz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shd w:val="clear" w:color="auto" w:fill="FFFFFF"/>
              </w:rPr>
              <w:t>iir9hol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eminarium dyplomow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Krystian Grądz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shd w:val="clear" w:color="auto" w:fill="FFFFFF"/>
              </w:rPr>
              <w:t>ycyhw83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eminarium dyplomow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Anna Łazuka-Banach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3f6b3yi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5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eminarium dyplomow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Maria Brend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ww2ort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Wykład Specjalizacyjny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hab. Katarzyna Jaworska-Biskup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shd w:val="clear" w:color="auto" w:fill="FFFFFF"/>
              </w:rPr>
              <w:t>44sijqe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Ćwiczenia translacyjn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Mgr Marlena Gawlik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3uqlfp2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ydaktyka nauczania języka angielskiego -wykład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Elżbieta Wiścic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kype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9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ydaktyka nauczania języka angielskiego - ćwiczenia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Mgr Wioletta Szóstak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xevl3g</w:t>
            </w:r>
          </w:p>
        </w:tc>
      </w:tr>
      <w:tr w:rsidR="000B008B" w:rsidRPr="006A499A" w:rsidTr="006A499A">
        <w:trPr>
          <w:trHeight w:val="42"/>
        </w:trPr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0</w:t>
            </w:r>
          </w:p>
        </w:tc>
        <w:tc>
          <w:tcPr>
            <w:tcW w:w="3686" w:type="dxa"/>
            <w:vAlign w:val="center"/>
          </w:tcPr>
          <w:p w:rsidR="000B008B" w:rsidRPr="006A499A" w:rsidRDefault="000B008B" w:rsidP="006A499A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</w:rPr>
            </w:pPr>
            <w:r w:rsidRPr="006A499A">
              <w:rPr>
                <w:rFonts w:ascii="Calibri" w:hAnsi="Calibri"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  <w:lang w:val="pl-PL"/>
              </w:rPr>
              <w:t>Poprawność językowa grupa 1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Monika Skorasińs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</w:rPr>
              <w:t>7defq9t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1</w:t>
            </w:r>
          </w:p>
        </w:tc>
        <w:tc>
          <w:tcPr>
            <w:tcW w:w="3686" w:type="dxa"/>
            <w:vAlign w:val="center"/>
          </w:tcPr>
          <w:p w:rsidR="000B008B" w:rsidRPr="006A499A" w:rsidRDefault="000B008B" w:rsidP="006A499A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18"/>
                <w:szCs w:val="18"/>
                <w:lang w:val="pl-PL"/>
              </w:rPr>
            </w:pPr>
            <w:r w:rsidRPr="006A499A">
              <w:rPr>
                <w:rFonts w:ascii="Calibri" w:hAnsi="Calibri"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  <w:lang w:val="pl-PL"/>
              </w:rPr>
              <w:t xml:space="preserve">Poprawność  językowa grupa 2 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Monika Skorasińs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</w:rPr>
              <w:t>ig05asy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2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Pisanie akademickie grupa 1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Ewa Glap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yi0g9pq 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3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Pisanie akademickie grupa 2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Ewa Glap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6ul4syn 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4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5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6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7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8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9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20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</w:tbl>
    <w:p w:rsidR="000B008B" w:rsidRPr="00701A5D" w:rsidRDefault="000B008B" w:rsidP="00701A5D">
      <w:pPr>
        <w:rPr>
          <w:rFonts w:cs="Calibri"/>
          <w:sz w:val="18"/>
          <w:szCs w:val="18"/>
        </w:rPr>
      </w:pPr>
    </w:p>
    <w:sectPr w:rsidR="000B008B" w:rsidRPr="00701A5D" w:rsidSect="00FC35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MwNDcyNDY0sDQytzBR0lEKTi0uzszPAykwrAUA4A3ThywAAAA="/>
  </w:docVars>
  <w:rsids>
    <w:rsidRoot w:val="00A336D3"/>
    <w:rsid w:val="000644EF"/>
    <w:rsid w:val="000B008B"/>
    <w:rsid w:val="001F22F7"/>
    <w:rsid w:val="002366D8"/>
    <w:rsid w:val="002A3EDC"/>
    <w:rsid w:val="003006E5"/>
    <w:rsid w:val="00414EC7"/>
    <w:rsid w:val="0049303A"/>
    <w:rsid w:val="005760B1"/>
    <w:rsid w:val="006A499A"/>
    <w:rsid w:val="006A734F"/>
    <w:rsid w:val="00701A5D"/>
    <w:rsid w:val="008C5493"/>
    <w:rsid w:val="0094586C"/>
    <w:rsid w:val="00A04CE6"/>
    <w:rsid w:val="00A336D3"/>
    <w:rsid w:val="00BE6C58"/>
    <w:rsid w:val="00CA167D"/>
    <w:rsid w:val="00D142D8"/>
    <w:rsid w:val="00FC35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Subtle 1" w:locked="1" w:semiHidden="0" w:uiPriority="0" w:unhideWhenUsed="0"/>
    <w:lsdException w:name="Table Web 2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547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A336D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msonormal">
    <w:name w:val="x_msonormal"/>
    <w:basedOn w:val="Normal"/>
    <w:uiPriority w:val="99"/>
    <w:rsid w:val="00414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9110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1</Pages>
  <Words>154</Words>
  <Characters>929</Characters>
  <Application>Microsoft Office Outlook</Application>
  <DocSecurity>0</DocSecurity>
  <Lines>0</Lines>
  <Paragraphs>0</Paragraphs>
  <ScaleCrop>false</ScaleCrop>
  <Company>usz.edu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dy zajęć (przedmiotów) prowadzonych w MS Teams</dc:title>
  <dc:subject/>
  <dc:creator>Krzysztof Nerlicki</dc:creator>
  <cp:keywords/>
  <dc:description/>
  <cp:lastModifiedBy>Nieznany</cp:lastModifiedBy>
  <cp:revision>2</cp:revision>
  <dcterms:created xsi:type="dcterms:W3CDTF">2020-10-18T09:38:00Z</dcterms:created>
  <dcterms:modified xsi:type="dcterms:W3CDTF">2020-10-18T09:38:00Z</dcterms:modified>
</cp:coreProperties>
</file>